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083566E4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>BE V</w:t>
            </w:r>
            <w:r w:rsidR="008308B1">
              <w:t>II</w:t>
            </w:r>
            <w:r w:rsidR="00CF2E25">
              <w:t xml:space="preserve"> [</w:t>
            </w:r>
            <w:r w:rsidR="00E3659C">
              <w:t>S</w:t>
            </w:r>
            <w:r w:rsidR="008308B1">
              <w:t>7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5D44710E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r w:rsidR="008308B1" w:rsidRPr="00976DF8">
              <w:rPr>
                <w:rFonts w:ascii="Times New Roman" w:hAnsi="Times New Roman"/>
                <w:sz w:val="24"/>
                <w:szCs w:val="24"/>
              </w:rPr>
              <w:t>NO.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7666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4FAE881E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E06645">
              <w:rPr>
                <w:rFonts w:ascii="Times New Roman" w:hAnsi="Times New Roman"/>
                <w:sz w:val="24"/>
                <w:szCs w:val="24"/>
              </w:rPr>
              <w:t>37</w:t>
            </w:r>
            <w:r w:rsidR="005522B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3BD314D1" w:rsidR="006A03C5" w:rsidRPr="00976DF8" w:rsidRDefault="008308B1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3A1D2F2C" w14:textId="77777777" w:rsidR="00AE6DD1" w:rsidRDefault="00AE6DD1" w:rsidP="00AE6DD1">
            <w:r>
              <w:t>&lt;!DOCTYPE html&gt;</w:t>
            </w:r>
          </w:p>
          <w:p w14:paraId="0CA783A1" w14:textId="77777777" w:rsidR="00AE6DD1" w:rsidRDefault="00AE6DD1" w:rsidP="00AE6DD1">
            <w:r>
              <w:t>&lt;html&gt;</w:t>
            </w:r>
          </w:p>
          <w:p w14:paraId="11716666" w14:textId="77777777" w:rsidR="00AE6DD1" w:rsidRDefault="00AE6DD1" w:rsidP="00AE6DD1">
            <w:r>
              <w:t>&lt;head&gt;</w:t>
            </w:r>
          </w:p>
          <w:p w14:paraId="4671FF4B" w14:textId="77777777" w:rsidR="00AE6DD1" w:rsidRDefault="00AE6DD1" w:rsidP="00AE6DD1">
            <w:r>
              <w:t xml:space="preserve">    &lt;title&gt;Multiplication Table&lt;/title&gt;</w:t>
            </w:r>
          </w:p>
          <w:p w14:paraId="1E5BA87B" w14:textId="77777777" w:rsidR="00AE6DD1" w:rsidRDefault="00AE6DD1" w:rsidP="00AE6DD1">
            <w:r>
              <w:t xml:space="preserve">    &lt;script </w:t>
            </w:r>
            <w:proofErr w:type="spellStart"/>
            <w:r>
              <w:t>src</w:t>
            </w:r>
            <w:proofErr w:type="spellEnd"/>
            <w:r>
              <w:t>="assignment_2.js"&gt;&lt;/script&gt;</w:t>
            </w:r>
          </w:p>
          <w:p w14:paraId="3D5B2E0E" w14:textId="77777777" w:rsidR="00AE6DD1" w:rsidRDefault="00AE6DD1" w:rsidP="00AE6DD1">
            <w:r>
              <w:t>&lt;/head&gt;</w:t>
            </w:r>
          </w:p>
          <w:p w14:paraId="6E02B1D7" w14:textId="77777777" w:rsidR="00AE6DD1" w:rsidRDefault="00AE6DD1" w:rsidP="00AE6DD1">
            <w:r>
              <w:t>&lt;body&gt;</w:t>
            </w:r>
          </w:p>
          <w:p w14:paraId="5F87BD46" w14:textId="75751924" w:rsidR="005522B7" w:rsidRDefault="00AE6DD1" w:rsidP="00AE6DD1">
            <w:r>
              <w:t xml:space="preserve">    &lt;h2&gt;Multiplication Table&lt;/h2&gt;</w:t>
            </w:r>
          </w:p>
          <w:p w14:paraId="19306106" w14:textId="77777777" w:rsidR="00AE6DD1" w:rsidRDefault="00AE6DD1" w:rsidP="00AE6DD1">
            <w:r>
              <w:t xml:space="preserve">    &lt;label for="number"&gt;Enter a number: &lt;/label&gt;</w:t>
            </w:r>
          </w:p>
          <w:p w14:paraId="7006D84D" w14:textId="77777777" w:rsidR="00AE6DD1" w:rsidRDefault="00AE6DD1" w:rsidP="00AE6DD1">
            <w:r>
              <w:t xml:space="preserve">    &lt;input type="number" id="</w:t>
            </w:r>
            <w:proofErr w:type="spellStart"/>
            <w:r>
              <w:t>numberInput</w:t>
            </w:r>
            <w:proofErr w:type="spellEnd"/>
            <w:r>
              <w:t>"&gt;</w:t>
            </w:r>
          </w:p>
          <w:p w14:paraId="51A4F9DB" w14:textId="77777777" w:rsidR="00AE6DD1" w:rsidRDefault="00AE6DD1" w:rsidP="00AE6DD1">
            <w:r>
              <w:t xml:space="preserve">    &lt;button onclick="</w:t>
            </w:r>
            <w:proofErr w:type="spellStart"/>
            <w:proofErr w:type="gramStart"/>
            <w:r>
              <w:t>displayMultiplicationTable</w:t>
            </w:r>
            <w:proofErr w:type="spellEnd"/>
            <w:r>
              <w:t>(</w:t>
            </w:r>
            <w:proofErr w:type="gramEnd"/>
            <w:r>
              <w:t>)"&gt;Generate Table&lt;/button&gt;</w:t>
            </w:r>
          </w:p>
          <w:p w14:paraId="41123860" w14:textId="77777777" w:rsidR="00AE6DD1" w:rsidRDefault="00AE6DD1" w:rsidP="00AE6DD1">
            <w:r>
              <w:t xml:space="preserve">    </w:t>
            </w:r>
          </w:p>
          <w:p w14:paraId="73099157" w14:textId="77777777" w:rsidR="00AE6DD1" w:rsidRDefault="00AE6DD1" w:rsidP="00AE6DD1">
            <w:r>
              <w:t xml:space="preserve">    &lt;h3&gt;Using for loop:&lt;/h3&gt;</w:t>
            </w:r>
          </w:p>
          <w:p w14:paraId="5119A7F9" w14:textId="77777777" w:rsidR="00AE6DD1" w:rsidRDefault="00AE6DD1" w:rsidP="00AE6DD1">
            <w:r>
              <w:t xml:space="preserve">    &lt;div id="</w:t>
            </w:r>
            <w:proofErr w:type="spellStart"/>
            <w:r>
              <w:t>forLoopTable</w:t>
            </w:r>
            <w:proofErr w:type="spellEnd"/>
            <w:r>
              <w:t>"&gt;&lt;/div&gt;</w:t>
            </w:r>
          </w:p>
          <w:p w14:paraId="604DCE8D" w14:textId="77777777" w:rsidR="00AE6DD1" w:rsidRDefault="00AE6DD1" w:rsidP="00AE6DD1"/>
          <w:p w14:paraId="23F9E1EC" w14:textId="77777777" w:rsidR="00AE6DD1" w:rsidRDefault="00AE6DD1" w:rsidP="00AE6DD1">
            <w:r>
              <w:t xml:space="preserve">    &lt;h3&gt;Using while loop:&lt;/h3&gt;</w:t>
            </w:r>
          </w:p>
          <w:p w14:paraId="445CE763" w14:textId="77777777" w:rsidR="00AE6DD1" w:rsidRDefault="00AE6DD1" w:rsidP="00AE6DD1">
            <w:r>
              <w:t xml:space="preserve">    &lt;div id="</w:t>
            </w:r>
            <w:proofErr w:type="spellStart"/>
            <w:r>
              <w:t>whileLoopTable</w:t>
            </w:r>
            <w:proofErr w:type="spellEnd"/>
            <w:r>
              <w:t>"&gt;&lt;/div&gt;</w:t>
            </w:r>
          </w:p>
          <w:p w14:paraId="3B2593D6" w14:textId="77777777" w:rsidR="00AE6DD1" w:rsidRDefault="00AE6DD1" w:rsidP="00AE6DD1"/>
          <w:p w14:paraId="2BA54E89" w14:textId="77777777" w:rsidR="00AE6DD1" w:rsidRDefault="00AE6DD1" w:rsidP="00AE6DD1">
            <w:r>
              <w:t xml:space="preserve">    &lt;h3&gt;Using do-while loop:&lt;/h3&gt;</w:t>
            </w:r>
          </w:p>
          <w:p w14:paraId="7FC2B6C8" w14:textId="77777777" w:rsidR="00AE6DD1" w:rsidRDefault="00AE6DD1" w:rsidP="00AE6DD1">
            <w:r>
              <w:t xml:space="preserve">    &lt;div id="</w:t>
            </w:r>
            <w:proofErr w:type="spellStart"/>
            <w:r>
              <w:t>doWhileLoopTable</w:t>
            </w:r>
            <w:proofErr w:type="spellEnd"/>
            <w:r>
              <w:t>"&gt;&lt;/div&gt;</w:t>
            </w:r>
          </w:p>
          <w:p w14:paraId="6BEB0EC4" w14:textId="77777777" w:rsidR="00AE6DD1" w:rsidRDefault="00AE6DD1" w:rsidP="00AE6DD1">
            <w:r>
              <w:t>&lt;/body&gt;</w:t>
            </w:r>
          </w:p>
          <w:p w14:paraId="33A255A3" w14:textId="77777777" w:rsidR="00AE6DD1" w:rsidRDefault="00AE6DD1" w:rsidP="00AE6DD1">
            <w:r>
              <w:t>&lt;/html&gt;</w:t>
            </w:r>
          </w:p>
          <w:p w14:paraId="2E11E055" w14:textId="77777777" w:rsidR="005F7BDC" w:rsidRDefault="005F7BDC" w:rsidP="00AE6DD1"/>
          <w:p w14:paraId="3CFB8FB5" w14:textId="77777777" w:rsidR="005F7BDC" w:rsidRDefault="005F7BDC" w:rsidP="00AE6DD1"/>
          <w:p w14:paraId="75BC1F5C" w14:textId="77777777" w:rsidR="00AE6DD1" w:rsidRDefault="00AE6DD1" w:rsidP="00AE6DD1">
            <w:r>
              <w:t>____________JAVAS_SCRIPT__________CODE___________________________________________</w:t>
            </w:r>
          </w:p>
          <w:p w14:paraId="4D0C01C2" w14:textId="77777777" w:rsidR="00AE6DD1" w:rsidRDefault="00AE6DD1" w:rsidP="00AE6DD1">
            <w:r>
              <w:t xml:space="preserve">function </w:t>
            </w:r>
            <w:proofErr w:type="spellStart"/>
            <w:proofErr w:type="gramStart"/>
            <w:r>
              <w:t>displayMultiplicationTable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60AC5AB3" w14:textId="77777777" w:rsidR="00AE6DD1" w:rsidRDefault="00AE6DD1" w:rsidP="00AE6DD1">
            <w:r>
              <w:t xml:space="preserve">        const number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numberInput</w:t>
            </w:r>
            <w:proofErr w:type="spellEnd"/>
            <w:r>
              <w:t>").value);</w:t>
            </w:r>
          </w:p>
          <w:p w14:paraId="4F205C18" w14:textId="77777777" w:rsidR="00AE6DD1" w:rsidRDefault="00AE6DD1" w:rsidP="00AE6DD1">
            <w:r>
              <w:t xml:space="preserve">    </w:t>
            </w:r>
          </w:p>
          <w:p w14:paraId="2779E11B" w14:textId="77777777" w:rsidR="00AE6DD1" w:rsidRDefault="00AE6DD1" w:rsidP="00AE6DD1">
            <w:r>
              <w:t xml:space="preserve">        // Using for loop</w:t>
            </w:r>
          </w:p>
          <w:p w14:paraId="09BDA13A" w14:textId="77777777" w:rsidR="00AE6DD1" w:rsidRDefault="00AE6DD1" w:rsidP="00AE6DD1">
            <w:r>
              <w:t xml:space="preserve">        let </w:t>
            </w:r>
            <w:proofErr w:type="spellStart"/>
            <w:r>
              <w:t>forLoopTableHTML</w:t>
            </w:r>
            <w:proofErr w:type="spellEnd"/>
            <w:r>
              <w:t xml:space="preserve"> = "&lt;table&gt;";</w:t>
            </w:r>
          </w:p>
          <w:p w14:paraId="4ADEEE6F" w14:textId="77777777" w:rsidR="00AE6DD1" w:rsidRDefault="00AE6DD1" w:rsidP="00AE6DD1">
            <w:r>
              <w:t xml:space="preserve">        for (le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10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656DF349" w14:textId="77777777" w:rsidR="00AE6DD1" w:rsidRDefault="00AE6DD1" w:rsidP="00AE6DD1">
            <w:r>
              <w:t xml:space="preserve">            </w:t>
            </w:r>
            <w:proofErr w:type="spellStart"/>
            <w:r>
              <w:t>forLoopTableHTML</w:t>
            </w:r>
            <w:proofErr w:type="spellEnd"/>
            <w:r>
              <w:t xml:space="preserve"> += `&lt;tr&gt;&lt;td&gt;${number}&lt;/td&gt;&lt;td&gt;*&lt;/td&gt;&lt;td&gt;${i}&lt;/td&gt;&lt;td&gt;=&lt;/td&gt;&lt;td&gt;${number * </w:t>
            </w:r>
            <w:proofErr w:type="spellStart"/>
            <w:proofErr w:type="gramStart"/>
            <w:r>
              <w:t>i</w:t>
            </w:r>
            <w:proofErr w:type="spellEnd"/>
            <w:r>
              <w:t>}&lt;</w:t>
            </w:r>
            <w:proofErr w:type="gramEnd"/>
            <w:r>
              <w:t>/td&gt;&lt;/tr&gt;`;</w:t>
            </w:r>
          </w:p>
          <w:p w14:paraId="461B24FD" w14:textId="77777777" w:rsidR="00AE6DD1" w:rsidRDefault="00AE6DD1" w:rsidP="00AE6DD1">
            <w:r>
              <w:t xml:space="preserve">        }</w:t>
            </w:r>
          </w:p>
          <w:p w14:paraId="1A66E637" w14:textId="77777777" w:rsidR="00AE6DD1" w:rsidRDefault="00AE6DD1" w:rsidP="00AE6DD1">
            <w:r>
              <w:t xml:space="preserve">        </w:t>
            </w:r>
            <w:proofErr w:type="spellStart"/>
            <w:r>
              <w:t>forLoopTableHTML</w:t>
            </w:r>
            <w:proofErr w:type="spellEnd"/>
            <w:r>
              <w:t xml:space="preserve"> += "&lt;/table&gt;";</w:t>
            </w:r>
          </w:p>
          <w:p w14:paraId="789A7975" w14:textId="77777777" w:rsidR="00AE6DD1" w:rsidRDefault="00AE6DD1" w:rsidP="00AE6DD1"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forLoopTab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forLoopTableHTML</w:t>
            </w:r>
            <w:proofErr w:type="spellEnd"/>
            <w:r>
              <w:t>;</w:t>
            </w:r>
          </w:p>
          <w:p w14:paraId="59328785" w14:textId="77777777" w:rsidR="00AE6DD1" w:rsidRDefault="00AE6DD1" w:rsidP="00AE6DD1">
            <w:r>
              <w:t xml:space="preserve">    </w:t>
            </w:r>
          </w:p>
          <w:p w14:paraId="0285E9A3" w14:textId="77777777" w:rsidR="00AE6DD1" w:rsidRDefault="00AE6DD1" w:rsidP="00AE6DD1">
            <w:r>
              <w:t xml:space="preserve">        // Using while loop</w:t>
            </w:r>
          </w:p>
          <w:p w14:paraId="6660D067" w14:textId="77777777" w:rsidR="00AE6DD1" w:rsidRDefault="00AE6DD1" w:rsidP="00AE6DD1">
            <w:r>
              <w:t xml:space="preserve">        let </w:t>
            </w:r>
            <w:proofErr w:type="spellStart"/>
            <w:r>
              <w:t>whileLoopTableHTML</w:t>
            </w:r>
            <w:proofErr w:type="spellEnd"/>
            <w:r>
              <w:t xml:space="preserve"> = "&lt;table&gt;";</w:t>
            </w:r>
          </w:p>
          <w:p w14:paraId="2B27F67C" w14:textId="77777777" w:rsidR="00AE6DD1" w:rsidRDefault="00AE6DD1" w:rsidP="00AE6DD1">
            <w:r>
              <w:t xml:space="preserve">        let j = 1;</w:t>
            </w:r>
          </w:p>
          <w:p w14:paraId="3727AF37" w14:textId="77777777" w:rsidR="00AE6DD1" w:rsidRDefault="00AE6DD1" w:rsidP="00AE6DD1">
            <w:r>
              <w:t xml:space="preserve">        while (j &lt;= 10) {</w:t>
            </w:r>
          </w:p>
          <w:p w14:paraId="0879A55A" w14:textId="77777777" w:rsidR="00AE6DD1" w:rsidRDefault="00AE6DD1" w:rsidP="00AE6DD1">
            <w:r>
              <w:t xml:space="preserve">            </w:t>
            </w:r>
            <w:proofErr w:type="spellStart"/>
            <w:r>
              <w:t>whileLoopTableHTML</w:t>
            </w:r>
            <w:proofErr w:type="spellEnd"/>
            <w:r>
              <w:t xml:space="preserve"> += </w:t>
            </w:r>
            <w:r>
              <w:lastRenderedPageBreak/>
              <w:t xml:space="preserve">`&lt;tr&gt;&lt;td&gt;${number}&lt;/td&gt;&lt;td&gt;*&lt;/td&gt;&lt;td&gt;${j}&lt;/td&gt;&lt;td&gt;=&lt;/td&gt;&lt;td&gt;${number * </w:t>
            </w:r>
            <w:proofErr w:type="gramStart"/>
            <w:r>
              <w:t>j}&lt;</w:t>
            </w:r>
            <w:proofErr w:type="gramEnd"/>
            <w:r>
              <w:t>/td&gt;&lt;/tr&gt;`;</w:t>
            </w:r>
          </w:p>
          <w:p w14:paraId="3DC93567" w14:textId="77777777" w:rsidR="00AE6DD1" w:rsidRDefault="00AE6DD1" w:rsidP="00AE6DD1">
            <w:r>
              <w:t xml:space="preserve">            </w:t>
            </w:r>
            <w:proofErr w:type="spellStart"/>
            <w:r>
              <w:t>j++</w:t>
            </w:r>
            <w:proofErr w:type="spellEnd"/>
            <w:r>
              <w:t>;</w:t>
            </w:r>
          </w:p>
          <w:p w14:paraId="6B1283BC" w14:textId="77777777" w:rsidR="00AE6DD1" w:rsidRDefault="00AE6DD1" w:rsidP="00AE6DD1">
            <w:r>
              <w:t xml:space="preserve">        }</w:t>
            </w:r>
          </w:p>
          <w:p w14:paraId="4054C2E6" w14:textId="77777777" w:rsidR="00AE6DD1" w:rsidRDefault="00AE6DD1" w:rsidP="00AE6DD1">
            <w:r>
              <w:t xml:space="preserve">        </w:t>
            </w:r>
            <w:proofErr w:type="spellStart"/>
            <w:r>
              <w:t>whileLoopTableHTML</w:t>
            </w:r>
            <w:proofErr w:type="spellEnd"/>
            <w:r>
              <w:t xml:space="preserve"> += "&lt;/table&gt;";</w:t>
            </w:r>
          </w:p>
          <w:p w14:paraId="0EC5D849" w14:textId="77777777" w:rsidR="00AE6DD1" w:rsidRDefault="00AE6DD1" w:rsidP="00AE6DD1"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whileLoopTab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whileLoopTableHTML</w:t>
            </w:r>
            <w:proofErr w:type="spellEnd"/>
            <w:r>
              <w:t>;</w:t>
            </w:r>
          </w:p>
          <w:p w14:paraId="57071D1E" w14:textId="77777777" w:rsidR="00AE6DD1" w:rsidRDefault="00AE6DD1" w:rsidP="00AE6DD1">
            <w:r>
              <w:t xml:space="preserve">    </w:t>
            </w:r>
          </w:p>
          <w:p w14:paraId="46F4F55E" w14:textId="77777777" w:rsidR="00AE6DD1" w:rsidRDefault="00AE6DD1" w:rsidP="00AE6DD1">
            <w:r>
              <w:t xml:space="preserve">        // Using do-while loop</w:t>
            </w:r>
          </w:p>
          <w:p w14:paraId="3E75FF73" w14:textId="77777777" w:rsidR="00AE6DD1" w:rsidRDefault="00AE6DD1" w:rsidP="00AE6DD1">
            <w:r>
              <w:t xml:space="preserve">        let </w:t>
            </w:r>
            <w:proofErr w:type="spellStart"/>
            <w:r>
              <w:t>doWhileLoopTableHTML</w:t>
            </w:r>
            <w:proofErr w:type="spellEnd"/>
            <w:r>
              <w:t xml:space="preserve"> = "&lt;table&gt;";</w:t>
            </w:r>
          </w:p>
          <w:p w14:paraId="4FD5B29F" w14:textId="77777777" w:rsidR="00AE6DD1" w:rsidRDefault="00AE6DD1" w:rsidP="00AE6DD1">
            <w:r>
              <w:t xml:space="preserve">        let k = 1;</w:t>
            </w:r>
          </w:p>
          <w:p w14:paraId="5432616A" w14:textId="77777777" w:rsidR="00AE6DD1" w:rsidRDefault="00AE6DD1" w:rsidP="00AE6DD1">
            <w:r>
              <w:t xml:space="preserve">        do {</w:t>
            </w:r>
          </w:p>
          <w:p w14:paraId="2BD00FAD" w14:textId="77777777" w:rsidR="00AE6DD1" w:rsidRDefault="00AE6DD1" w:rsidP="00AE6DD1">
            <w:r>
              <w:t xml:space="preserve">            </w:t>
            </w:r>
            <w:proofErr w:type="spellStart"/>
            <w:r>
              <w:t>doWhileLoopTableHTML</w:t>
            </w:r>
            <w:proofErr w:type="spellEnd"/>
            <w:r>
              <w:t xml:space="preserve"> += `&lt;tr&gt;&lt;td&gt;${number}&lt;/td&gt;&lt;td&gt;*&lt;/td&gt;&lt;td&gt;${k}&lt;/td&gt;&lt;td&gt;=&lt;/td&gt;&lt;td&gt;${number * </w:t>
            </w:r>
            <w:proofErr w:type="gramStart"/>
            <w:r>
              <w:t>k}&lt;</w:t>
            </w:r>
            <w:proofErr w:type="gramEnd"/>
            <w:r>
              <w:t>/td&gt;&lt;/tr&gt;`;</w:t>
            </w:r>
          </w:p>
          <w:p w14:paraId="67F63676" w14:textId="77777777" w:rsidR="00AE6DD1" w:rsidRDefault="00AE6DD1" w:rsidP="00AE6DD1">
            <w:r>
              <w:t xml:space="preserve">            k++;</w:t>
            </w:r>
          </w:p>
          <w:p w14:paraId="6B944C2B" w14:textId="77777777" w:rsidR="00AE6DD1" w:rsidRDefault="00AE6DD1" w:rsidP="00AE6DD1">
            <w:r>
              <w:t xml:space="preserve">        } while (k &lt;= 10);</w:t>
            </w:r>
          </w:p>
          <w:p w14:paraId="333AFEC4" w14:textId="77777777" w:rsidR="00AE6DD1" w:rsidRDefault="00AE6DD1" w:rsidP="00AE6DD1">
            <w:r>
              <w:t xml:space="preserve">        </w:t>
            </w:r>
            <w:proofErr w:type="spellStart"/>
            <w:r>
              <w:t>doWhileLoopTableHTML</w:t>
            </w:r>
            <w:proofErr w:type="spellEnd"/>
            <w:r>
              <w:t xml:space="preserve"> += "&lt;/table&gt;";</w:t>
            </w:r>
          </w:p>
          <w:p w14:paraId="794C6377" w14:textId="77777777" w:rsidR="00AE6DD1" w:rsidRDefault="00AE6DD1" w:rsidP="00AE6DD1"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doWhileLoopTab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doWhileLoopTableHTML</w:t>
            </w:r>
            <w:proofErr w:type="spellEnd"/>
            <w:r>
              <w:t>;</w:t>
            </w:r>
          </w:p>
          <w:p w14:paraId="0B0A6CB4" w14:textId="77777777" w:rsidR="00AE6DD1" w:rsidRDefault="00AE6DD1" w:rsidP="00AE6DD1">
            <w:r>
              <w:t xml:space="preserve">    }</w:t>
            </w:r>
          </w:p>
          <w:p w14:paraId="2432D1EE" w14:textId="77777777" w:rsidR="00E3659C" w:rsidRDefault="00E3659C" w:rsidP="00AE6DD1"/>
          <w:p w14:paraId="0AF151C6" w14:textId="77777777" w:rsidR="00E3659C" w:rsidRDefault="00E3659C" w:rsidP="00AE6DD1"/>
          <w:p w14:paraId="73BAF99F" w14:textId="77777777" w:rsidR="00E3659C" w:rsidRDefault="00E3659C" w:rsidP="00AE6DD1"/>
          <w:p w14:paraId="1C84491E" w14:textId="77777777" w:rsidR="00E3659C" w:rsidRDefault="00E3659C" w:rsidP="00AE6DD1"/>
          <w:p w14:paraId="0759D812" w14:textId="77777777" w:rsidR="00E3659C" w:rsidRDefault="00E3659C" w:rsidP="00AE6DD1"/>
          <w:p w14:paraId="7A3F3775" w14:textId="77777777" w:rsidR="00E3659C" w:rsidRDefault="00E3659C" w:rsidP="00AE6DD1"/>
          <w:p w14:paraId="2F1F57BE" w14:textId="77777777" w:rsidR="00E3659C" w:rsidRDefault="00E3659C" w:rsidP="00AE6DD1"/>
          <w:p w14:paraId="27F3A04B" w14:textId="77777777" w:rsidR="00E3659C" w:rsidRDefault="00E3659C" w:rsidP="00AE6DD1"/>
          <w:p w14:paraId="206F8681" w14:textId="77777777" w:rsidR="00E3659C" w:rsidRDefault="00E3659C" w:rsidP="00AE6DD1"/>
          <w:p w14:paraId="0130F957" w14:textId="77777777" w:rsidR="00E3659C" w:rsidRDefault="00E3659C" w:rsidP="00AE6DD1"/>
          <w:p w14:paraId="20A10542" w14:textId="77777777" w:rsidR="00E3659C" w:rsidRDefault="00E3659C" w:rsidP="00AE6DD1"/>
          <w:p w14:paraId="07B851DC" w14:textId="77777777" w:rsidR="00E3659C" w:rsidRDefault="00E3659C" w:rsidP="00AE6DD1"/>
          <w:p w14:paraId="52F9057A" w14:textId="77777777" w:rsidR="00E3659C" w:rsidRDefault="00E3659C" w:rsidP="00AE6DD1"/>
          <w:p w14:paraId="50E2F831" w14:textId="77777777" w:rsidR="00E3659C" w:rsidRDefault="00E3659C" w:rsidP="00AE6DD1"/>
          <w:p w14:paraId="0BBA8E01" w14:textId="77777777" w:rsidR="00E3659C" w:rsidRDefault="00E3659C" w:rsidP="00AE6DD1"/>
          <w:p w14:paraId="39F5B5EC" w14:textId="77777777" w:rsidR="00E3659C" w:rsidRDefault="00E3659C" w:rsidP="00AE6DD1"/>
          <w:p w14:paraId="190EFD8C" w14:textId="77777777" w:rsidR="00E3659C" w:rsidRDefault="00E3659C" w:rsidP="00AE6DD1"/>
          <w:p w14:paraId="7B213D16" w14:textId="77777777" w:rsidR="00E3659C" w:rsidRDefault="00E3659C" w:rsidP="00AE6DD1"/>
          <w:p w14:paraId="141C5FEA" w14:textId="77777777" w:rsidR="00E3659C" w:rsidRDefault="00E3659C" w:rsidP="00AE6DD1"/>
          <w:p w14:paraId="339BA7F3" w14:textId="77777777" w:rsidR="00E3659C" w:rsidRDefault="00E3659C" w:rsidP="00AE6DD1"/>
          <w:p w14:paraId="507CB284" w14:textId="77777777" w:rsidR="00E3659C" w:rsidRDefault="00E3659C" w:rsidP="00AE6DD1"/>
          <w:p w14:paraId="5D267D73" w14:textId="77777777" w:rsidR="00E3659C" w:rsidRDefault="00E3659C" w:rsidP="00AE6DD1"/>
          <w:p w14:paraId="4190CCF1" w14:textId="77777777" w:rsidR="00E3659C" w:rsidRDefault="00E3659C" w:rsidP="00AE6DD1"/>
          <w:p w14:paraId="57F81CB0" w14:textId="77777777" w:rsidR="00E3659C" w:rsidRDefault="00E3659C" w:rsidP="00AE6DD1"/>
          <w:p w14:paraId="6C2F626A" w14:textId="77777777" w:rsidR="00E3659C" w:rsidRDefault="00E3659C" w:rsidP="00AE6DD1"/>
          <w:p w14:paraId="43EC1B79" w14:textId="77777777" w:rsidR="00E3659C" w:rsidRDefault="00E3659C" w:rsidP="00AE6DD1"/>
          <w:p w14:paraId="5A156DBA" w14:textId="77777777" w:rsidR="00E3659C" w:rsidRDefault="00E3659C" w:rsidP="00AE6DD1"/>
          <w:p w14:paraId="4E486445" w14:textId="77777777" w:rsidR="00E3659C" w:rsidRDefault="00E3659C" w:rsidP="00AE6DD1"/>
          <w:p w14:paraId="6A9150FE" w14:textId="77777777" w:rsidR="00E3659C" w:rsidRDefault="00E3659C" w:rsidP="00AE6DD1"/>
          <w:p w14:paraId="30EC8B44" w14:textId="77777777" w:rsidR="00E3659C" w:rsidRDefault="00E3659C" w:rsidP="00AE6DD1"/>
          <w:p w14:paraId="1ED8D0BB" w14:textId="77777777" w:rsidR="00E3659C" w:rsidRDefault="00E3659C" w:rsidP="00AE6DD1"/>
          <w:p w14:paraId="04058F87" w14:textId="0290CA44" w:rsidR="00E3659C" w:rsidRPr="00AE6DD1" w:rsidRDefault="00E3659C" w:rsidP="00AE6DD1"/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AE6DD1">
            <w:pPr>
              <w:ind w:right="-10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94B86BA" w14:textId="39A40D3D" w:rsidR="008308B1" w:rsidRDefault="005522B7" w:rsidP="00B52408">
            <w:pPr>
              <w:ind w:right="-108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9CBBB8" wp14:editId="27027672">
                  <wp:extent cx="4520664" cy="7932615"/>
                  <wp:effectExtent l="0" t="0" r="635" b="5080"/>
                  <wp:docPr id="1843235201" name="Picture 1" descr="A screenshot of a math te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3235201" name="Picture 1" descr="A screenshot of a math tes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2415" cy="7935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C69238" w14:textId="75A8BDBD" w:rsidR="00F9794E" w:rsidRPr="00976DF8" w:rsidRDefault="00F9794E" w:rsidP="00B52408">
            <w:pPr>
              <w:ind w:right="-108"/>
            </w:pP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12F94" w14:textId="77777777" w:rsidR="00167B85" w:rsidRDefault="00167B85" w:rsidP="006A03C5">
      <w:r>
        <w:separator/>
      </w:r>
    </w:p>
  </w:endnote>
  <w:endnote w:type="continuationSeparator" w:id="0">
    <w:p w14:paraId="3A9B851C" w14:textId="77777777" w:rsidR="00167B85" w:rsidRDefault="00167B85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6861" w14:textId="77777777" w:rsidR="00431C53" w:rsidRDefault="00431C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1ABD6" w14:textId="77777777" w:rsidR="00431C53" w:rsidRDefault="00431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E4603" w14:textId="77777777" w:rsidR="00167B85" w:rsidRDefault="00167B85" w:rsidP="006A03C5">
      <w:r>
        <w:separator/>
      </w:r>
    </w:p>
  </w:footnote>
  <w:footnote w:type="continuationSeparator" w:id="0">
    <w:p w14:paraId="470391A4" w14:textId="77777777" w:rsidR="00167B85" w:rsidRDefault="00167B85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4F473" w14:textId="77777777" w:rsidR="00431C53" w:rsidRDefault="00431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8FF174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431C5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431C5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1BDA" w14:textId="77777777" w:rsidR="00431C53" w:rsidRDefault="00431C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0BB6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67B85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C6542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1C53"/>
    <w:rsid w:val="00437BD0"/>
    <w:rsid w:val="00446B67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522B7"/>
    <w:rsid w:val="00561D3D"/>
    <w:rsid w:val="00567887"/>
    <w:rsid w:val="005B769E"/>
    <w:rsid w:val="005C076F"/>
    <w:rsid w:val="005E0BAF"/>
    <w:rsid w:val="005F7BDC"/>
    <w:rsid w:val="006227F4"/>
    <w:rsid w:val="00630BBD"/>
    <w:rsid w:val="00637B9A"/>
    <w:rsid w:val="00644380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90339"/>
    <w:rsid w:val="007B68D8"/>
    <w:rsid w:val="007D7569"/>
    <w:rsid w:val="007E0799"/>
    <w:rsid w:val="007E75EE"/>
    <w:rsid w:val="00815E6A"/>
    <w:rsid w:val="00822056"/>
    <w:rsid w:val="008308B1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C4350"/>
    <w:rsid w:val="009D214F"/>
    <w:rsid w:val="009E1EED"/>
    <w:rsid w:val="00A20EC1"/>
    <w:rsid w:val="00A30BB5"/>
    <w:rsid w:val="00A872E7"/>
    <w:rsid w:val="00A946BE"/>
    <w:rsid w:val="00AC13BC"/>
    <w:rsid w:val="00AC32AF"/>
    <w:rsid w:val="00AE6DD1"/>
    <w:rsid w:val="00B10D57"/>
    <w:rsid w:val="00B52408"/>
    <w:rsid w:val="00B55529"/>
    <w:rsid w:val="00B87DAD"/>
    <w:rsid w:val="00B915C5"/>
    <w:rsid w:val="00C1263C"/>
    <w:rsid w:val="00C2016E"/>
    <w:rsid w:val="00C24289"/>
    <w:rsid w:val="00C24F2B"/>
    <w:rsid w:val="00C36DEB"/>
    <w:rsid w:val="00C414F1"/>
    <w:rsid w:val="00C7614B"/>
    <w:rsid w:val="00C81690"/>
    <w:rsid w:val="00C82E06"/>
    <w:rsid w:val="00CB0D3D"/>
    <w:rsid w:val="00CD077D"/>
    <w:rsid w:val="00CF2E25"/>
    <w:rsid w:val="00D03D77"/>
    <w:rsid w:val="00D32B3C"/>
    <w:rsid w:val="00D5046E"/>
    <w:rsid w:val="00DB4853"/>
    <w:rsid w:val="00DD7F0B"/>
    <w:rsid w:val="00DF3DEF"/>
    <w:rsid w:val="00E06645"/>
    <w:rsid w:val="00E10065"/>
    <w:rsid w:val="00E209E6"/>
    <w:rsid w:val="00E3659C"/>
    <w:rsid w:val="00E54CEF"/>
    <w:rsid w:val="00E55107"/>
    <w:rsid w:val="00E7293F"/>
    <w:rsid w:val="00ED034C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1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3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shay</dc:creator>
  <cp:lastModifiedBy>42372_RAGHAVENDRA_23_24</cp:lastModifiedBy>
  <cp:revision>12</cp:revision>
  <cp:lastPrinted>2023-10-20T06:43:00Z</cp:lastPrinted>
  <dcterms:created xsi:type="dcterms:W3CDTF">2023-08-29T04:43:00Z</dcterms:created>
  <dcterms:modified xsi:type="dcterms:W3CDTF">2023-10-23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